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5CA6" w:rsidRDefault="00290B24" w:rsidP="00290B24">
      <w:pPr>
        <w:jc w:val="center"/>
        <w:rPr>
          <w:b/>
          <w:sz w:val="36"/>
          <w:szCs w:val="36"/>
          <w:lang w:val="en-US"/>
        </w:rPr>
      </w:pPr>
      <w:r w:rsidRPr="00290B24">
        <w:rPr>
          <w:b/>
          <w:sz w:val="36"/>
          <w:szCs w:val="36"/>
          <w:lang w:val="en-US"/>
        </w:rPr>
        <w:t>Exponential distribution</w:t>
      </w:r>
      <w:r>
        <w:rPr>
          <w:b/>
          <w:sz w:val="36"/>
          <w:szCs w:val="36"/>
          <w:lang w:val="en-US"/>
        </w:rPr>
        <w:t xml:space="preserve"> in R</w:t>
      </w:r>
    </w:p>
    <w:p w:rsidR="00290B24" w:rsidRDefault="00290B24" w:rsidP="00290B24">
      <w:pPr>
        <w:rPr>
          <w:i/>
          <w:sz w:val="24"/>
          <w:szCs w:val="24"/>
          <w:lang w:val="en-US"/>
        </w:rPr>
      </w:pPr>
      <w:r w:rsidRPr="00290B24">
        <w:rPr>
          <w:i/>
          <w:sz w:val="24"/>
          <w:szCs w:val="24"/>
          <w:lang w:val="en-US"/>
        </w:rPr>
        <w:t>Author: Yves E.</w:t>
      </w:r>
    </w:p>
    <w:p w:rsidR="00290B24" w:rsidRDefault="00A87AEB" w:rsidP="00290B2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verview: </w:t>
      </w:r>
      <w:r w:rsidRPr="00A87AEB">
        <w:rPr>
          <w:sz w:val="24"/>
          <w:szCs w:val="24"/>
          <w:lang w:val="en-US"/>
        </w:rPr>
        <w:t>In this project you will investigate the exponential distribution in R and compare it with the Central Limit Theorem.</w:t>
      </w:r>
    </w:p>
    <w:p w:rsidR="00A87AEB" w:rsidRDefault="005928BC" w:rsidP="005928BC">
      <w:pPr>
        <w:pStyle w:val="Titre1"/>
        <w:numPr>
          <w:ilvl w:val="0"/>
          <w:numId w:val="6"/>
        </w:numPr>
        <w:rPr>
          <w:lang w:val="en-US"/>
        </w:rPr>
      </w:pPr>
      <w:r>
        <w:rPr>
          <w:lang w:val="en-US"/>
        </w:rPr>
        <w:t>Sample mean (simulation) VS theor</w:t>
      </w:r>
      <w:r w:rsidR="00D42D20">
        <w:rPr>
          <w:lang w:val="en-US"/>
        </w:rPr>
        <w:t>et</w:t>
      </w:r>
      <w:r>
        <w:rPr>
          <w:lang w:val="en-US"/>
        </w:rPr>
        <w:t>ical mean</w:t>
      </w:r>
      <w:r w:rsidR="00D42D20">
        <w:rPr>
          <w:lang w:val="en-US"/>
        </w:rPr>
        <w:t xml:space="preserve"> (calculation)</w:t>
      </w:r>
    </w:p>
    <w:p w:rsidR="00D42D20" w:rsidRPr="00D42D20" w:rsidRDefault="00D42D20" w:rsidP="00D42D20">
      <w:pPr>
        <w:rPr>
          <w:lang w:val="en-US"/>
        </w:rPr>
      </w:pPr>
      <w:r w:rsidRPr="00D42D20"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0;margin-top:0;width:424pt;height:264pt;z-index:251660288;mso-position-horizontal:center;mso-width-relative:margin;mso-height-relative:margin">
            <v:textbox>
              <w:txbxContent>
                <w:p w:rsidR="00D42D20" w:rsidRPr="00D42D20" w:rsidRDefault="00D42D20" w:rsidP="00D42D20">
                  <w:pPr>
                    <w:pStyle w:val="SourceCode"/>
                    <w:rPr>
                      <w:lang w:val="en-US"/>
                    </w:rPr>
                  </w:pPr>
                  <w:r>
                    <w:rPr>
                      <w:rStyle w:val="NormalTok"/>
                      <w:rFonts w:cstheme="minorBidi"/>
                      <w:lang w:val="en-US"/>
                    </w:rPr>
                    <w:t>simul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ation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function(){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set.seed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5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lambda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FloatTok"/>
                      <w:rFonts w:cstheme="minorBidi"/>
                      <w:lang w:val="en-US"/>
                    </w:rPr>
                    <w:t>0.2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n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4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total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100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Simulate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simulated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replicate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total,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rexp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n, lambda)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Calculate the mean of 4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simulated_means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apply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(simulated,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2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, mean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Get the experimental mean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experimental_mean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mean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simulated_means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st1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paste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>'</w:t>
                  </w:r>
                  <w:r w:rsidR="00A778E8">
                    <w:rPr>
                      <w:rStyle w:val="StringTok"/>
                      <w:rFonts w:cstheme="minorBidi"/>
                      <w:lang w:val="en-US"/>
                    </w:rPr>
                    <w:t>Sample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mean ='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,experimental_mean,</w:t>
                  </w:r>
                  <w:r w:rsidRPr="00D42D20">
                    <w:rPr>
                      <w:rStyle w:val="DataTypeTok"/>
                      <w:rFonts w:cstheme="minorBidi"/>
                      <w:lang w:val="en-US"/>
                    </w:rPr>
                    <w:t>sep =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>' '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print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st1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}</w:t>
                  </w:r>
                </w:p>
              </w:txbxContent>
            </v:textbox>
          </v:shape>
        </w:pict>
      </w:r>
    </w:p>
    <w:p w:rsidR="00A778E8" w:rsidRDefault="00A778E8" w:rsidP="00290B24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Default="00A778E8" w:rsidP="00A778E8">
      <w:pPr>
        <w:rPr>
          <w:sz w:val="24"/>
          <w:szCs w:val="24"/>
          <w:lang w:val="en-US"/>
        </w:rPr>
      </w:pPr>
    </w:p>
    <w:p w:rsidR="00A87AEB" w:rsidRDefault="00A778E8" w:rsidP="00A778E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esponse of this function is:</w:t>
      </w:r>
    </w:p>
    <w:p w:rsidR="00A778E8" w:rsidRPr="00226DDC" w:rsidRDefault="00A778E8" w:rsidP="00A778E8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  <w:lang w:val="en-US"/>
        </w:rPr>
      </w:pPr>
      <w:r w:rsidRPr="00226DDC">
        <w:rPr>
          <w:rFonts w:ascii="Lucida Console" w:hAnsi="Lucida Console"/>
          <w:color w:val="FFFFFF"/>
          <w:lang w:val="en-US"/>
        </w:rPr>
        <w:t>[1] "Sample mean=4.9997019268744"</w:t>
      </w:r>
    </w:p>
    <w:p w:rsidR="00226DDC" w:rsidRDefault="00226DDC" w:rsidP="00A778E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theoretical mean is:</w:t>
      </w:r>
    </w:p>
    <w:p w:rsidR="00226DDC" w:rsidRPr="001C587E" w:rsidRDefault="00226DDC" w:rsidP="00226DDC">
      <w:pPr>
        <w:pStyle w:val="PrformatHTML"/>
        <w:shd w:val="clear" w:color="auto" w:fill="002240"/>
        <w:wordWrap w:val="0"/>
        <w:spacing w:line="225" w:lineRule="atLeast"/>
        <w:rPr>
          <w:rStyle w:val="gem3dmtclfb"/>
          <w:rFonts w:ascii="Lucida Console" w:hAnsi="Lucida Console"/>
          <w:color w:val="FF9D00"/>
          <w:lang w:val="en-US"/>
        </w:rPr>
      </w:pPr>
      <w:r w:rsidRPr="001C587E">
        <w:rPr>
          <w:rStyle w:val="gem3dmtclfb"/>
          <w:rFonts w:ascii="Lucida Console" w:hAnsi="Lucida Console"/>
          <w:color w:val="FF9D00"/>
          <w:lang w:val="en-US"/>
        </w:rPr>
        <w:t>1/0.2</w:t>
      </w:r>
    </w:p>
    <w:p w:rsidR="00226DDC" w:rsidRPr="001C587E" w:rsidRDefault="00226DDC" w:rsidP="00226DDC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  <w:lang w:val="en-US"/>
        </w:rPr>
      </w:pPr>
      <w:r w:rsidRPr="001C587E">
        <w:rPr>
          <w:rFonts w:ascii="Lucida Console" w:hAnsi="Lucida Console"/>
          <w:color w:val="FFFFFF"/>
          <w:lang w:val="en-US"/>
        </w:rPr>
        <w:t>[1] 5</w:t>
      </w:r>
    </w:p>
    <w:p w:rsidR="00B93E2A" w:rsidRDefault="00B93E2A" w:rsidP="00A778E8">
      <w:pPr>
        <w:rPr>
          <w:sz w:val="24"/>
          <w:szCs w:val="24"/>
          <w:lang w:val="en-US"/>
        </w:rPr>
      </w:pPr>
    </w:p>
    <w:p w:rsidR="00226DDC" w:rsidRDefault="00226DDC" w:rsidP="00A778E8">
      <w:pPr>
        <w:rPr>
          <w:sz w:val="24"/>
          <w:szCs w:val="24"/>
          <w:lang w:val="en-US"/>
        </w:rPr>
      </w:pPr>
      <w:r w:rsidRPr="00226DDC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sample</w:t>
      </w:r>
      <w:r w:rsidR="00B93E2A">
        <w:rPr>
          <w:sz w:val="24"/>
          <w:szCs w:val="24"/>
          <w:lang w:val="en-US"/>
        </w:rPr>
        <w:t xml:space="preserve"> center</w:t>
      </w:r>
      <w:r>
        <w:rPr>
          <w:sz w:val="24"/>
          <w:szCs w:val="24"/>
          <w:lang w:val="en-US"/>
        </w:rPr>
        <w:t xml:space="preserve"> mean</w:t>
      </w:r>
      <w:r w:rsidRPr="00226DDC">
        <w:rPr>
          <w:sz w:val="24"/>
          <w:szCs w:val="24"/>
          <w:lang w:val="en-US"/>
        </w:rPr>
        <w:t xml:space="preserve"> is very close to the theoretical</w:t>
      </w:r>
      <w:r w:rsidR="00B93E2A">
        <w:rPr>
          <w:sz w:val="24"/>
          <w:szCs w:val="24"/>
          <w:lang w:val="en-US"/>
        </w:rPr>
        <w:t xml:space="preserve"> center</w:t>
      </w:r>
      <w:r w:rsidRPr="00226DDC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mean.</w:t>
      </w:r>
    </w:p>
    <w:p w:rsidR="0094789C" w:rsidRDefault="0094789C" w:rsidP="0094789C">
      <w:pPr>
        <w:pStyle w:val="Titre1"/>
        <w:numPr>
          <w:ilvl w:val="0"/>
          <w:numId w:val="6"/>
        </w:numPr>
        <w:rPr>
          <w:lang w:val="en-US"/>
        </w:rPr>
      </w:pPr>
      <w:r w:rsidRPr="0094789C">
        <w:rPr>
          <w:lang w:val="en-US"/>
        </w:rPr>
        <w:t>Show how variable the sample is (via variance) and compare it to the theoretical variance of the distribution.</w:t>
      </w:r>
    </w:p>
    <w:p w:rsidR="0094789C" w:rsidRDefault="001C587E" w:rsidP="0094789C">
      <w:pPr>
        <w:rPr>
          <w:lang w:val="en-US"/>
        </w:rPr>
      </w:pPr>
      <w:r>
        <w:rPr>
          <w:lang w:val="en-US"/>
        </w:rPr>
        <w:t xml:space="preserve">Theoretical variance: 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Style w:val="gem3dmtclfb"/>
          <w:rFonts w:ascii="Lucida Console" w:hAnsi="Lucida Console"/>
          <w:color w:val="FF9D00"/>
        </w:rPr>
      </w:pPr>
      <w:r>
        <w:rPr>
          <w:rStyle w:val="gem3dmtclfb"/>
          <w:rFonts w:ascii="Lucida Console" w:hAnsi="Lucida Console"/>
          <w:color w:val="FF9D00"/>
        </w:rPr>
        <w:t>(1/lambda)^2/40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625</w:t>
      </w:r>
    </w:p>
    <w:p w:rsidR="001C587E" w:rsidRDefault="001C587E" w:rsidP="0094789C">
      <w:pPr>
        <w:rPr>
          <w:lang w:val="en-US"/>
        </w:rPr>
      </w:pPr>
      <w:r>
        <w:rPr>
          <w:lang w:val="en-US"/>
        </w:rPr>
        <w:t>Sample variance: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"Sample variance = 0.602604708900425"</w:t>
      </w:r>
    </w:p>
    <w:p w:rsidR="001C587E" w:rsidRDefault="001C587E" w:rsidP="0094789C">
      <w:pPr>
        <w:rPr>
          <w:lang w:val="en-US"/>
        </w:rPr>
      </w:pPr>
    </w:p>
    <w:p w:rsidR="00EC77E7" w:rsidRDefault="00EC77E7" w:rsidP="0094789C">
      <w:pPr>
        <w:rPr>
          <w:lang w:val="en-US"/>
        </w:rPr>
      </w:pPr>
    </w:p>
    <w:p w:rsidR="00EC77E7" w:rsidRDefault="00EC77E7" w:rsidP="00EC77E7">
      <w:pPr>
        <w:pStyle w:val="Titre1"/>
        <w:numPr>
          <w:ilvl w:val="0"/>
          <w:numId w:val="6"/>
        </w:numPr>
        <w:rPr>
          <w:lang w:val="en-US"/>
        </w:rPr>
      </w:pPr>
      <w:r w:rsidRPr="00EC77E7">
        <w:rPr>
          <w:lang w:val="en-US"/>
        </w:rPr>
        <w:t>Show that the distribution is approximately normal.</w:t>
      </w:r>
    </w:p>
    <w:p w:rsidR="000D2DD0" w:rsidRPr="000D2DD0" w:rsidRDefault="006678EC" w:rsidP="000D2DD0">
      <w:pPr>
        <w:rPr>
          <w:lang w:val="en-US"/>
        </w:rPr>
      </w:pPr>
      <w:r w:rsidRPr="006678EC">
        <w:rPr>
          <w:noProof/>
          <w:lang w:val="en-US"/>
        </w:rPr>
        <w:pict>
          <v:shape id="_x0000_s1029" type="#_x0000_t202" style="position:absolute;margin-left:0;margin-top:0;width:432.75pt;height:312.55pt;z-index:251662336;mso-position-horizontal:center;mso-width-relative:margin;mso-height-relative:margin">
            <v:textbox>
              <w:txbxContent>
                <w:p w:rsidR="006678EC" w:rsidRPr="006678EC" w:rsidRDefault="006678EC" w:rsidP="006678EC">
                  <w:pPr>
                    <w:pStyle w:val="SourceCode"/>
                    <w:rPr>
                      <w:lang w:val="en-US"/>
                    </w:rPr>
                  </w:pP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simulation3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function(){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set.seed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5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lambda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FloatTok"/>
                      <w:rFonts w:cstheme="minorBidi"/>
                      <w:lang w:val="en-US"/>
                    </w:rPr>
                    <w:t>0.2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n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4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total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100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Simulate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simulated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replicate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total,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rexp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n, lambda)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Calculate the mean of 4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simulated_means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pply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(simulated,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2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 mean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Draw the histogram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hist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s.numeric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simulated_means)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breaks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50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main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"1000 runs of 40 exponential distributions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xlab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"mean of exponential distribution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mean_sim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mean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simulated_means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Add the mean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bline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v=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mean_sim, 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col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"red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, 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lwd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4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, 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lty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20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}</w:t>
                  </w:r>
                </w:p>
                <w:p w:rsidR="006678EC" w:rsidRPr="006678EC" w:rsidRDefault="006678E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1C587E" w:rsidRDefault="001C587E" w:rsidP="0094789C">
      <w:pPr>
        <w:rPr>
          <w:lang w:val="en-US"/>
        </w:rPr>
      </w:pPr>
    </w:p>
    <w:p w:rsidR="000C7C3A" w:rsidRDefault="000C7C3A" w:rsidP="0094789C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Default="000C7C3A" w:rsidP="000C7C3A">
      <w:pPr>
        <w:rPr>
          <w:lang w:val="en-US"/>
        </w:rPr>
      </w:pPr>
    </w:p>
    <w:p w:rsidR="001C587E" w:rsidRDefault="001C587E" w:rsidP="000C7C3A">
      <w:pPr>
        <w:jc w:val="right"/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  <w:r>
        <w:rPr>
          <w:noProof/>
          <w:lang w:eastAsia="fr-FR"/>
        </w:rPr>
        <w:lastRenderedPageBreak/>
        <w:drawing>
          <wp:inline distT="0" distB="0" distL="0" distR="0">
            <wp:extent cx="5760720" cy="4262755"/>
            <wp:effectExtent l="19050" t="0" r="0" b="0"/>
            <wp:docPr id="1" name="Image 0" descr="exp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7C3A" w:rsidRPr="000C7C3A" w:rsidSect="004B64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4D6E" w:rsidRDefault="00214D6E" w:rsidP="009879AE">
      <w:pPr>
        <w:spacing w:after="0" w:line="240" w:lineRule="auto"/>
      </w:pPr>
      <w:r>
        <w:separator/>
      </w:r>
    </w:p>
  </w:endnote>
  <w:endnote w:type="continuationSeparator" w:id="0">
    <w:p w:rsidR="00214D6E" w:rsidRDefault="00214D6E" w:rsidP="00987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4D6E" w:rsidRDefault="00214D6E" w:rsidP="009879AE">
      <w:pPr>
        <w:spacing w:after="0" w:line="240" w:lineRule="auto"/>
      </w:pPr>
      <w:r>
        <w:separator/>
      </w:r>
    </w:p>
  </w:footnote>
  <w:footnote w:type="continuationSeparator" w:id="0">
    <w:p w:rsidR="00214D6E" w:rsidRDefault="00214D6E" w:rsidP="00987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D7299"/>
    <w:multiLevelType w:val="hybridMultilevel"/>
    <w:tmpl w:val="32E28DD0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E15980"/>
    <w:multiLevelType w:val="hybridMultilevel"/>
    <w:tmpl w:val="B61ABAA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5308CD"/>
    <w:multiLevelType w:val="hybridMultilevel"/>
    <w:tmpl w:val="51AC90C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AE38DF"/>
    <w:multiLevelType w:val="hybridMultilevel"/>
    <w:tmpl w:val="702A73F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565184"/>
    <w:multiLevelType w:val="hybridMultilevel"/>
    <w:tmpl w:val="69566F62"/>
    <w:lvl w:ilvl="0" w:tplc="040C0017">
      <w:start w:val="1"/>
      <w:numFmt w:val="lowerLetter"/>
      <w:lvlText w:val="%1)"/>
      <w:lvlJc w:val="left"/>
      <w:pPr>
        <w:ind w:left="1068" w:hanging="360"/>
      </w:p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6DAD54CC"/>
    <w:multiLevelType w:val="hybridMultilevel"/>
    <w:tmpl w:val="5A54B1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F84303"/>
    <w:rsid w:val="00001296"/>
    <w:rsid w:val="0003464F"/>
    <w:rsid w:val="000C7C3A"/>
    <w:rsid w:val="000D2DD0"/>
    <w:rsid w:val="000D3B67"/>
    <w:rsid w:val="00130BCA"/>
    <w:rsid w:val="00133C66"/>
    <w:rsid w:val="00145A79"/>
    <w:rsid w:val="001C587E"/>
    <w:rsid w:val="002109AE"/>
    <w:rsid w:val="00214D6E"/>
    <w:rsid w:val="00226DDC"/>
    <w:rsid w:val="00257BFE"/>
    <w:rsid w:val="00290B24"/>
    <w:rsid w:val="002C338F"/>
    <w:rsid w:val="002C57A7"/>
    <w:rsid w:val="003A3435"/>
    <w:rsid w:val="003F1CB2"/>
    <w:rsid w:val="004105CC"/>
    <w:rsid w:val="004B6496"/>
    <w:rsid w:val="004D0176"/>
    <w:rsid w:val="00504E31"/>
    <w:rsid w:val="00545280"/>
    <w:rsid w:val="005928BC"/>
    <w:rsid w:val="006678EC"/>
    <w:rsid w:val="006C64A2"/>
    <w:rsid w:val="00747B39"/>
    <w:rsid w:val="007E3D88"/>
    <w:rsid w:val="007F0138"/>
    <w:rsid w:val="00885C9D"/>
    <w:rsid w:val="008E31DC"/>
    <w:rsid w:val="0090767E"/>
    <w:rsid w:val="00915848"/>
    <w:rsid w:val="0094789C"/>
    <w:rsid w:val="009879AE"/>
    <w:rsid w:val="009B7444"/>
    <w:rsid w:val="00A31C54"/>
    <w:rsid w:val="00A778E8"/>
    <w:rsid w:val="00A87AEB"/>
    <w:rsid w:val="00AE4328"/>
    <w:rsid w:val="00AF2A9E"/>
    <w:rsid w:val="00B45CA6"/>
    <w:rsid w:val="00B467B3"/>
    <w:rsid w:val="00B93E2A"/>
    <w:rsid w:val="00BE7A9A"/>
    <w:rsid w:val="00BF3F74"/>
    <w:rsid w:val="00C74E61"/>
    <w:rsid w:val="00C93665"/>
    <w:rsid w:val="00C96B54"/>
    <w:rsid w:val="00CB53B2"/>
    <w:rsid w:val="00CD4D9F"/>
    <w:rsid w:val="00CE2D68"/>
    <w:rsid w:val="00CF13A4"/>
    <w:rsid w:val="00D42D20"/>
    <w:rsid w:val="00D647D7"/>
    <w:rsid w:val="00D72D1E"/>
    <w:rsid w:val="00D86990"/>
    <w:rsid w:val="00DC6451"/>
    <w:rsid w:val="00E22C25"/>
    <w:rsid w:val="00EC45AA"/>
    <w:rsid w:val="00EC77E7"/>
    <w:rsid w:val="00ED09D7"/>
    <w:rsid w:val="00F35B49"/>
    <w:rsid w:val="00F64B7A"/>
    <w:rsid w:val="00F84303"/>
    <w:rsid w:val="00FF79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496"/>
  </w:style>
  <w:style w:type="paragraph" w:styleId="Titre1">
    <w:name w:val="heading 1"/>
    <w:basedOn w:val="Normal"/>
    <w:next w:val="Normal"/>
    <w:link w:val="Titre1Car"/>
    <w:uiPriority w:val="9"/>
    <w:qFormat/>
    <w:rsid w:val="000012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31C54"/>
    <w:pPr>
      <w:ind w:left="720"/>
      <w:contextualSpacing/>
    </w:pPr>
  </w:style>
  <w:style w:type="table" w:styleId="Grilledutableau">
    <w:name w:val="Table Grid"/>
    <w:basedOn w:val="TableauNormal"/>
    <w:uiPriority w:val="59"/>
    <w:rsid w:val="008E31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45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5A79"/>
    <w:rPr>
      <w:rFonts w:ascii="Tahoma" w:hAnsi="Tahoma" w:cs="Tahoma"/>
      <w:sz w:val="16"/>
      <w:szCs w:val="16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F35B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35B49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gem3dmtclgb">
    <w:name w:val="gem3dmtclgb"/>
    <w:basedOn w:val="Policepardfaut"/>
    <w:rsid w:val="00885C9D"/>
  </w:style>
  <w:style w:type="character" w:customStyle="1" w:styleId="gem3dmtclfb">
    <w:name w:val="gem3dmtclfb"/>
    <w:basedOn w:val="Policepardfaut"/>
    <w:rsid w:val="00885C9D"/>
  </w:style>
  <w:style w:type="character" w:customStyle="1" w:styleId="Titre1Car">
    <w:name w:val="Titre 1 Car"/>
    <w:basedOn w:val="Policepardfaut"/>
    <w:link w:val="Titre1"/>
    <w:uiPriority w:val="9"/>
    <w:rsid w:val="000012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semiHidden/>
    <w:unhideWhenUsed/>
    <w:rsid w:val="009879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9879AE"/>
  </w:style>
  <w:style w:type="paragraph" w:styleId="Pieddepage">
    <w:name w:val="footer"/>
    <w:basedOn w:val="Normal"/>
    <w:link w:val="PieddepageCar"/>
    <w:uiPriority w:val="99"/>
    <w:semiHidden/>
    <w:unhideWhenUsed/>
    <w:rsid w:val="009879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9879AE"/>
  </w:style>
  <w:style w:type="character" w:customStyle="1" w:styleId="VerbatimChar">
    <w:name w:val="Verbatim Char"/>
    <w:basedOn w:val="Policepardfaut"/>
    <w:link w:val="SourceCode"/>
    <w:locked/>
    <w:rsid w:val="00D42D20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42D20"/>
    <w:pPr>
      <w:shd w:val="clear" w:color="auto" w:fill="F8F8F8"/>
      <w:wordWrap w:val="0"/>
      <w:spacing w:before="180" w:after="18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D42D20"/>
    <w:rPr>
      <w:b/>
      <w:bCs w:val="0"/>
      <w:color w:val="204A87"/>
    </w:rPr>
  </w:style>
  <w:style w:type="character" w:customStyle="1" w:styleId="DataTypeTok">
    <w:name w:val="DataTypeTok"/>
    <w:basedOn w:val="VerbatimChar"/>
    <w:rsid w:val="00D42D20"/>
    <w:rPr>
      <w:color w:val="204A87"/>
    </w:rPr>
  </w:style>
  <w:style w:type="character" w:customStyle="1" w:styleId="DecValTok">
    <w:name w:val="DecValTok"/>
    <w:basedOn w:val="VerbatimChar"/>
    <w:rsid w:val="00D42D20"/>
    <w:rPr>
      <w:color w:val="0000CF"/>
    </w:rPr>
  </w:style>
  <w:style w:type="character" w:customStyle="1" w:styleId="FloatTok">
    <w:name w:val="FloatTok"/>
    <w:basedOn w:val="VerbatimChar"/>
    <w:rsid w:val="00D42D20"/>
    <w:rPr>
      <w:color w:val="0000CF"/>
    </w:rPr>
  </w:style>
  <w:style w:type="character" w:customStyle="1" w:styleId="StringTok">
    <w:name w:val="StringTok"/>
    <w:basedOn w:val="VerbatimChar"/>
    <w:rsid w:val="00D42D20"/>
    <w:rPr>
      <w:color w:val="4E9A06"/>
    </w:rPr>
  </w:style>
  <w:style w:type="character" w:customStyle="1" w:styleId="NormalTok">
    <w:name w:val="NormalTok"/>
    <w:basedOn w:val="VerbatimChar"/>
    <w:rsid w:val="00D42D2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6D4CDB-375E-4379-AFFC-A255690A6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8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es</dc:creator>
  <cp:lastModifiedBy>Yves</cp:lastModifiedBy>
  <cp:revision>3</cp:revision>
  <cp:lastPrinted>2015-12-27T19:16:00Z</cp:lastPrinted>
  <dcterms:created xsi:type="dcterms:W3CDTF">2015-12-27T19:16:00Z</dcterms:created>
  <dcterms:modified xsi:type="dcterms:W3CDTF">2015-12-27T19:18:00Z</dcterms:modified>
</cp:coreProperties>
</file>